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e7d1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9948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fc0aa6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